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F95F6" w14:textId="69FF4B81" w:rsidR="00A41B17" w:rsidRDefault="00456914" w:rsidP="00456914">
      <w:pPr>
        <w:tabs>
          <w:tab w:val="left" w:pos="2820"/>
          <w:tab w:val="left" w:pos="7875"/>
        </w:tabs>
        <w:rPr>
          <w:rFonts w:ascii="Arial" w:hAnsi="Arial" w:cs="Arial"/>
          <w:b/>
          <w:bCs/>
          <w:lang w:val="pt-BR"/>
        </w:rPr>
      </w:pPr>
      <w:r w:rsidRPr="00126FFB">
        <w:rPr>
          <w:noProof/>
        </w:rPr>
        <w:drawing>
          <wp:anchor distT="0" distB="0" distL="114300" distR="114300" simplePos="0" relativeHeight="251659264" behindDoc="1" locked="0" layoutInCell="1" allowOverlap="1" wp14:anchorId="02007426" wp14:editId="667498F0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2263775" cy="657860"/>
            <wp:effectExtent l="0" t="0" r="3175" b="889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00" b="20815"/>
                    <a:stretch/>
                  </pic:blipFill>
                  <pic:spPr bwMode="auto">
                    <a:xfrm>
                      <a:off x="0" y="0"/>
                      <a:ext cx="2263775" cy="65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1B17">
        <w:rPr>
          <w:rFonts w:ascii="Arial" w:hAnsi="Arial" w:cs="Arial"/>
          <w:lang w:val="pt-BR"/>
        </w:rPr>
        <w:tab/>
      </w:r>
      <w:r>
        <w:rPr>
          <w:rFonts w:ascii="Arial" w:hAnsi="Arial" w:cs="Arial"/>
          <w:lang w:val="pt-BR"/>
        </w:rPr>
        <w:tab/>
      </w:r>
    </w:p>
    <w:p w14:paraId="2FC8CF71" w14:textId="6B40C421" w:rsidR="00A41B1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</w:rPr>
      </w:pPr>
    </w:p>
    <w:p w14:paraId="2EB12152" w14:textId="221C25CE" w:rsidR="00A41B1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</w:rPr>
      </w:pPr>
    </w:p>
    <w:p w14:paraId="2CE3088F" w14:textId="77777777" w:rsidR="00456914" w:rsidRPr="00126FFB" w:rsidRDefault="00456914" w:rsidP="00A41B17">
      <w:pPr>
        <w:spacing w:after="0"/>
        <w:contextualSpacing/>
        <w:jc w:val="both"/>
        <w:rPr>
          <w:rFonts w:ascii="Arial" w:hAnsi="Arial" w:cs="Arial"/>
          <w:b/>
          <w:bCs/>
        </w:rPr>
      </w:pPr>
    </w:p>
    <w:p w14:paraId="45CAEA0F" w14:textId="77777777" w:rsidR="00A41B17" w:rsidRPr="00385713" w:rsidRDefault="00A41B17" w:rsidP="00A41B17">
      <w:pPr>
        <w:spacing w:after="0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ITIAL ASSESSMENT FORM</w:t>
      </w:r>
    </w:p>
    <w:p w14:paraId="14820A48" w14:textId="77777777" w:rsidR="00A41B17" w:rsidRPr="004010D0" w:rsidRDefault="00A41B17" w:rsidP="00A41B17">
      <w:pPr>
        <w:spacing w:after="0"/>
        <w:contextualSpacing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881"/>
        <w:gridCol w:w="3090"/>
      </w:tblGrid>
      <w:tr w:rsidR="00A41B17" w:rsidRPr="00126FFB" w14:paraId="55286359" w14:textId="77777777" w:rsidTr="008E4B2A">
        <w:tc>
          <w:tcPr>
            <w:tcW w:w="3485" w:type="dxa"/>
          </w:tcPr>
          <w:p w14:paraId="5BD134E9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1" w:type="dxa"/>
          </w:tcPr>
          <w:p w14:paraId="03E7B6CD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                    Date:</w:t>
            </w:r>
          </w:p>
        </w:tc>
        <w:tc>
          <w:tcPr>
            <w:tcW w:w="3090" w:type="dxa"/>
            <w:tcBorders>
              <w:bottom w:val="single" w:sz="4" w:space="0" w:color="auto"/>
            </w:tcBorders>
          </w:tcPr>
          <w:p w14:paraId="6B5C7604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09783CC1" w14:textId="77777777" w:rsidR="00A41B17" w:rsidRPr="004010D0" w:rsidRDefault="00A41B17" w:rsidP="00A41B17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5103"/>
        <w:gridCol w:w="3515"/>
      </w:tblGrid>
      <w:tr w:rsidR="00A41B17" w:rsidRPr="00126FFB" w14:paraId="43A147E4" w14:textId="77777777" w:rsidTr="008E4B2A">
        <w:trPr>
          <w:trHeight w:val="225"/>
        </w:trPr>
        <w:tc>
          <w:tcPr>
            <w:tcW w:w="1838" w:type="dxa"/>
          </w:tcPr>
          <w:p w14:paraId="64BF6F69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Client’s Name: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1F21EAEF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733E99DA" w14:textId="77777777" w:rsidR="00A41B17" w:rsidRPr="00126FFB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1D4FCDDF" w14:textId="77777777" w:rsidR="00A41B17" w:rsidRDefault="00A41B17" w:rsidP="00A41B17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819"/>
        <w:gridCol w:w="1281"/>
        <w:gridCol w:w="1242"/>
      </w:tblGrid>
      <w:tr w:rsidR="00A41B17" w14:paraId="6464848F" w14:textId="77777777" w:rsidTr="008E4B2A">
        <w:tc>
          <w:tcPr>
            <w:tcW w:w="10456" w:type="dxa"/>
            <w:gridSpan w:val="4"/>
          </w:tcPr>
          <w:p w14:paraId="1999A7E6" w14:textId="77777777" w:rsidR="00A41B17" w:rsidRDefault="00A41B17" w:rsidP="008E4B2A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ssessed Document/s: </w:t>
            </w:r>
          </w:p>
          <w:p w14:paraId="36CAEBC3" w14:textId="77777777" w:rsidR="00A41B17" w:rsidRDefault="00A41B17" w:rsidP="008E4B2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196946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26FF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Research paper  </w:t>
            </w:r>
          </w:p>
          <w:p w14:paraId="21C35D13" w14:textId="77777777" w:rsidR="00A41B17" w:rsidRDefault="00A41B17" w:rsidP="008E4B2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67230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26FF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urvey questionnaire</w:t>
            </w:r>
          </w:p>
          <w:p w14:paraId="5ED67572" w14:textId="77777777" w:rsidR="00A41B17" w:rsidRDefault="00A41B17" w:rsidP="008E4B2A">
            <w:pPr>
              <w:spacing w:after="0"/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-1723971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126FF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search data</w:t>
            </w:r>
          </w:p>
        </w:tc>
      </w:tr>
      <w:tr w:rsidR="00A41B17" w14:paraId="023670D4" w14:textId="77777777" w:rsidTr="008E4B2A">
        <w:tc>
          <w:tcPr>
            <w:tcW w:w="3114" w:type="dxa"/>
          </w:tcPr>
          <w:p w14:paraId="7F3E3C3C" w14:textId="77777777" w:rsidR="00A41B17" w:rsidRDefault="00A41B17" w:rsidP="008E4B2A">
            <w:pPr>
              <w:spacing w:after="0"/>
            </w:pPr>
            <w:r>
              <w:rPr>
                <w:rFonts w:ascii="Arial" w:hAnsi="Arial" w:cs="Arial"/>
              </w:rPr>
              <w:t xml:space="preserve">        </w:t>
            </w:r>
            <w:r w:rsidRPr="006E750C">
              <w:rPr>
                <w:rFonts w:ascii="Arial" w:hAnsi="Arial" w:cs="Arial"/>
              </w:rPr>
              <w:t>Others (please specify)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1199C548" w14:textId="77777777" w:rsidR="00A41B17" w:rsidRDefault="00A41B17" w:rsidP="008E4B2A">
            <w:pPr>
              <w:spacing w:after="0"/>
            </w:pPr>
          </w:p>
        </w:tc>
        <w:tc>
          <w:tcPr>
            <w:tcW w:w="1281" w:type="dxa"/>
          </w:tcPr>
          <w:p w14:paraId="53321BD2" w14:textId="77777777" w:rsidR="00A41B17" w:rsidRDefault="00A41B17" w:rsidP="008E4B2A">
            <w:pPr>
              <w:spacing w:after="0"/>
            </w:pPr>
          </w:p>
        </w:tc>
        <w:tc>
          <w:tcPr>
            <w:tcW w:w="1242" w:type="dxa"/>
          </w:tcPr>
          <w:p w14:paraId="446217C3" w14:textId="77777777" w:rsidR="00A41B17" w:rsidRDefault="00A41B17" w:rsidP="008E4B2A">
            <w:pPr>
              <w:spacing w:after="0"/>
            </w:pPr>
          </w:p>
        </w:tc>
      </w:tr>
    </w:tbl>
    <w:p w14:paraId="7D933873" w14:textId="77777777" w:rsidR="00A41B17" w:rsidRPr="008A1A91" w:rsidRDefault="00A41B17" w:rsidP="00A41B17">
      <w:pPr>
        <w:spacing w:after="0"/>
        <w:rPr>
          <w:sz w:val="16"/>
          <w:szCs w:val="16"/>
        </w:rPr>
      </w:pPr>
    </w:p>
    <w:p w14:paraId="13E97FE7" w14:textId="77777777" w:rsidR="00A41B17" w:rsidRDefault="00A41B17" w:rsidP="00A41B1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atistical Analyses to be Applied (if any):</w:t>
      </w:r>
    </w:p>
    <w:p w14:paraId="7FDC8F84" w14:textId="77777777" w:rsidR="00A41B17" w:rsidRDefault="00A41B17" w:rsidP="00A41B1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633988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scriptive</w:t>
      </w:r>
    </w:p>
    <w:p w14:paraId="4B7AA98C" w14:textId="77777777" w:rsidR="00A41B17" w:rsidRDefault="00A41B17" w:rsidP="00A41B1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1119720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ferential</w:t>
      </w:r>
    </w:p>
    <w:p w14:paraId="3BC73D98" w14:textId="77777777" w:rsidR="00A41B17" w:rsidRPr="00EE7541" w:rsidRDefault="00A41B17" w:rsidP="00A41B1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273026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oth descriptive and inferential</w:t>
      </w:r>
    </w:p>
    <w:p w14:paraId="6592D2F9" w14:textId="77777777" w:rsidR="00A41B17" w:rsidRPr="008A1A91" w:rsidRDefault="00A41B17" w:rsidP="00A41B17">
      <w:pPr>
        <w:spacing w:after="0"/>
        <w:rPr>
          <w:sz w:val="16"/>
          <w:szCs w:val="16"/>
        </w:rPr>
      </w:pPr>
    </w:p>
    <w:p w14:paraId="4CB483BB" w14:textId="77777777" w:rsidR="00A41B17" w:rsidRDefault="00A41B17" w:rsidP="00A41B1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ype of Service Needed:</w:t>
      </w:r>
    </w:p>
    <w:p w14:paraId="442E7EA4" w14:textId="77777777" w:rsidR="00A41B17" w:rsidRDefault="00A41B17" w:rsidP="00A41B1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548117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hort-term</w:t>
      </w:r>
    </w:p>
    <w:p w14:paraId="46BD2E06" w14:textId="77777777" w:rsidR="00A41B17" w:rsidRPr="009E310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  <w:lang w:val="en-PH"/>
        </w:rPr>
      </w:pPr>
      <w:r>
        <w:rPr>
          <w:rFonts w:ascii="Arial" w:hAnsi="Arial" w:cs="Arial"/>
        </w:rPr>
        <w:t xml:space="preserve">        </w:t>
      </w:r>
      <w:sdt>
        <w:sdtPr>
          <w:rPr>
            <w:rFonts w:ascii="Arial" w:hAnsi="Arial" w:cs="Arial"/>
          </w:rPr>
          <w:id w:val="-1415313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126F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ong-term</w:t>
      </w:r>
    </w:p>
    <w:p w14:paraId="629B6ADA" w14:textId="77777777" w:rsidR="00A41B1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  <w:lang w:val="en-PH"/>
        </w:rPr>
      </w:pPr>
    </w:p>
    <w:p w14:paraId="7F5F22C1" w14:textId="77777777" w:rsidR="00A41B1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  <w:lang w:val="en-PH"/>
        </w:rPr>
      </w:pPr>
    </w:p>
    <w:p w14:paraId="7FC54616" w14:textId="77777777" w:rsidR="00A41B17" w:rsidRPr="009E310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  <w:lang w:val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353"/>
      </w:tblGrid>
      <w:tr w:rsidR="00A41B17" w14:paraId="0D3E51E1" w14:textId="77777777" w:rsidTr="008E4B2A">
        <w:tc>
          <w:tcPr>
            <w:tcW w:w="10456" w:type="dxa"/>
            <w:gridSpan w:val="2"/>
          </w:tcPr>
          <w:p w14:paraId="4E1EC37C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  <w:r>
              <w:rPr>
                <w:rFonts w:ascii="Arial" w:hAnsi="Arial" w:cs="Arial"/>
                <w:b/>
                <w:bCs/>
                <w:lang w:val="pt-BR"/>
              </w:rPr>
              <w:t xml:space="preserve">Assessed by: </w:t>
            </w:r>
          </w:p>
        </w:tc>
      </w:tr>
      <w:tr w:rsidR="00A41B17" w14:paraId="2F976421" w14:textId="77777777" w:rsidTr="008E4B2A">
        <w:tc>
          <w:tcPr>
            <w:tcW w:w="5103" w:type="dxa"/>
            <w:tcBorders>
              <w:bottom w:val="single" w:sz="4" w:space="0" w:color="auto"/>
            </w:tcBorders>
          </w:tcPr>
          <w:p w14:paraId="2AD7D272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34B1319D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0CC9117B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  <w:p w14:paraId="18B04D10" w14:textId="77777777" w:rsidR="00A41B17" w:rsidRPr="00403288" w:rsidRDefault="00A41B17" w:rsidP="008E4B2A">
            <w:pPr>
              <w:spacing w:after="0"/>
              <w:contextualSpacing/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5353" w:type="dxa"/>
          </w:tcPr>
          <w:p w14:paraId="3E892D30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  <w:tr w:rsidR="00A41B17" w14:paraId="7E660894" w14:textId="77777777" w:rsidTr="008E4B2A">
        <w:tc>
          <w:tcPr>
            <w:tcW w:w="5103" w:type="dxa"/>
            <w:tcBorders>
              <w:top w:val="single" w:sz="4" w:space="0" w:color="auto"/>
            </w:tcBorders>
          </w:tcPr>
          <w:p w14:paraId="5DE909B9" w14:textId="77777777" w:rsidR="00A41B17" w:rsidRDefault="00A41B17" w:rsidP="008E4B2A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  <w:lang w:val="pt-BR"/>
              </w:rPr>
            </w:pPr>
            <w:r w:rsidRPr="00126FFB">
              <w:rPr>
                <w:rFonts w:ascii="Arial" w:hAnsi="Arial" w:cs="Arial"/>
              </w:rPr>
              <w:t>Signature over Printed Name</w:t>
            </w:r>
          </w:p>
        </w:tc>
        <w:tc>
          <w:tcPr>
            <w:tcW w:w="5353" w:type="dxa"/>
          </w:tcPr>
          <w:p w14:paraId="5026DFD7" w14:textId="77777777" w:rsidR="00A41B17" w:rsidRDefault="00A41B17" w:rsidP="008E4B2A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lang w:val="pt-BR"/>
              </w:rPr>
            </w:pPr>
          </w:p>
        </w:tc>
      </w:tr>
    </w:tbl>
    <w:p w14:paraId="2B640EED" w14:textId="77777777" w:rsidR="00A41B17" w:rsidRDefault="00A41B17" w:rsidP="00A41B17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p w14:paraId="389D68FF" w14:textId="77777777" w:rsidR="00A41B17" w:rsidRDefault="00A41B17" w:rsidP="00A41B17">
      <w:pPr>
        <w:rPr>
          <w:rFonts w:ascii="Arial" w:hAnsi="Arial" w:cs="Arial"/>
          <w:b/>
          <w:bCs/>
          <w:lang w:val="pt-BR"/>
        </w:rPr>
      </w:pPr>
    </w:p>
    <w:p w14:paraId="09D1E2BF" w14:textId="77777777" w:rsidR="00A41B17" w:rsidRDefault="00A41B17" w:rsidP="00A41B17">
      <w:pPr>
        <w:jc w:val="right"/>
        <w:rPr>
          <w:rFonts w:ascii="Arial" w:hAnsi="Arial" w:cs="Arial"/>
          <w:b/>
          <w:bCs/>
          <w:lang w:val="pt-BR"/>
        </w:rPr>
      </w:pPr>
    </w:p>
    <w:p w14:paraId="02B80546" w14:textId="13DA92F4" w:rsidR="000B60B3" w:rsidRDefault="000B60B3" w:rsidP="00A41B17">
      <w:pPr>
        <w:tabs>
          <w:tab w:val="left" w:pos="7875"/>
        </w:tabs>
        <w:rPr>
          <w:rFonts w:ascii="Arial" w:hAnsi="Arial" w:cs="Arial"/>
          <w:lang w:val="pt-BR"/>
        </w:rPr>
      </w:pPr>
      <w:r>
        <w:rPr>
          <w:rFonts w:ascii="Arial" w:hAnsi="Arial" w:cs="Arial"/>
          <w:b/>
          <w:bCs/>
          <w:lang w:val="pt-BR"/>
        </w:rPr>
        <w:tab/>
      </w:r>
    </w:p>
    <w:sectPr w:rsidR="000B60B3" w:rsidSect="004828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8720" w:code="258"/>
      <w:pgMar w:top="284" w:right="720" w:bottom="284" w:left="72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98B9E" w14:textId="77777777" w:rsidR="00D22083" w:rsidRDefault="00D22083" w:rsidP="00385713">
      <w:pPr>
        <w:spacing w:after="0" w:line="240" w:lineRule="auto"/>
      </w:pPr>
      <w:r>
        <w:separator/>
      </w:r>
    </w:p>
  </w:endnote>
  <w:endnote w:type="continuationSeparator" w:id="0">
    <w:p w14:paraId="429E04BD" w14:textId="77777777" w:rsidR="00D22083" w:rsidRDefault="00D22083" w:rsidP="0038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F50C2" w14:textId="77777777" w:rsidR="00C412A1" w:rsidRDefault="00C412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Look w:val="04A0" w:firstRow="1" w:lastRow="0" w:firstColumn="1" w:lastColumn="0" w:noHBand="0" w:noVBand="1"/>
    </w:tblPr>
    <w:tblGrid>
      <w:gridCol w:w="3119"/>
      <w:gridCol w:w="1843"/>
      <w:gridCol w:w="3543"/>
      <w:gridCol w:w="1951"/>
    </w:tblGrid>
    <w:tr w:rsidR="00C85435" w:rsidRPr="00385713" w14:paraId="66270FA8" w14:textId="77777777" w:rsidTr="00385713">
      <w:tc>
        <w:tcPr>
          <w:tcW w:w="3119" w:type="dxa"/>
        </w:tcPr>
        <w:p w14:paraId="5DA3FDF5" w14:textId="1F2D3ACD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Form No.: TSU-URO-SF-7</w:t>
          </w:r>
          <w:r w:rsidR="00C412A1">
            <w:rPr>
              <w:rFonts w:ascii="Arial" w:hAnsi="Arial" w:cs="Arial"/>
              <w:sz w:val="18"/>
              <w:szCs w:val="18"/>
              <w:lang w:val="pt-BR"/>
            </w:rPr>
            <w:t>1</w:t>
          </w:r>
        </w:p>
      </w:tc>
      <w:tc>
        <w:tcPr>
          <w:tcW w:w="1843" w:type="dxa"/>
        </w:tcPr>
        <w:p w14:paraId="77528CB9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Revision No.: 01</w:t>
          </w:r>
        </w:p>
      </w:tc>
      <w:tc>
        <w:tcPr>
          <w:tcW w:w="3543" w:type="dxa"/>
        </w:tcPr>
        <w:p w14:paraId="34ED848D" w14:textId="00DDBA61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>
            <w:rPr>
              <w:rFonts w:ascii="Arial" w:hAnsi="Arial" w:cs="Arial"/>
              <w:sz w:val="18"/>
              <w:szCs w:val="18"/>
              <w:lang w:val="pt-BR"/>
            </w:rPr>
            <w:t xml:space="preserve">Effectivity Date: March </w:t>
          </w:r>
          <w:r w:rsidR="00B116B9">
            <w:rPr>
              <w:rFonts w:ascii="Arial" w:hAnsi="Arial" w:cs="Arial"/>
              <w:sz w:val="18"/>
              <w:szCs w:val="18"/>
              <w:lang w:val="pt-BR"/>
            </w:rPr>
            <w:t>10</w:t>
          </w:r>
          <w:r>
            <w:rPr>
              <w:rFonts w:ascii="Arial" w:hAnsi="Arial" w:cs="Arial"/>
              <w:sz w:val="18"/>
              <w:szCs w:val="18"/>
              <w:lang w:val="pt-BR"/>
            </w:rPr>
            <w:t>, 2023</w:t>
          </w:r>
        </w:p>
      </w:tc>
      <w:tc>
        <w:tcPr>
          <w:tcW w:w="1951" w:type="dxa"/>
        </w:tcPr>
        <w:p w14:paraId="1702EC11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b/>
              <w:bCs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Page: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 xml:space="preserve">1 </w:t>
          </w: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of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>1</w:t>
          </w:r>
        </w:p>
      </w:tc>
    </w:tr>
  </w:tbl>
  <w:p w14:paraId="039084D0" w14:textId="77777777" w:rsidR="00C85435" w:rsidRPr="00385713" w:rsidRDefault="00C85435">
    <w:pPr>
      <w:pStyle w:val="Footer"/>
      <w:rPr>
        <w:rFonts w:ascii="Arial" w:hAnsi="Arial" w:cs="Arial"/>
        <w:sz w:val="18"/>
        <w:szCs w:val="18"/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457FB" w14:textId="77777777" w:rsidR="00C412A1" w:rsidRDefault="00C412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68BEC" w14:textId="77777777" w:rsidR="00D22083" w:rsidRDefault="00D22083" w:rsidP="00385713">
      <w:pPr>
        <w:spacing w:after="0" w:line="240" w:lineRule="auto"/>
      </w:pPr>
      <w:r>
        <w:separator/>
      </w:r>
    </w:p>
  </w:footnote>
  <w:footnote w:type="continuationSeparator" w:id="0">
    <w:p w14:paraId="75C36739" w14:textId="77777777" w:rsidR="00D22083" w:rsidRDefault="00D22083" w:rsidP="0038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5FFF7" w14:textId="77777777" w:rsidR="00C412A1" w:rsidRDefault="00C412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318AD" w14:textId="77777777" w:rsidR="00C412A1" w:rsidRDefault="00C412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CFCA" w14:textId="77777777" w:rsidR="00C412A1" w:rsidRDefault="00C412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03019"/>
    <w:rsid w:val="00006459"/>
    <w:rsid w:val="00023B4B"/>
    <w:rsid w:val="00064A75"/>
    <w:rsid w:val="00081BE4"/>
    <w:rsid w:val="000B60B3"/>
    <w:rsid w:val="000C0C91"/>
    <w:rsid w:val="00104ABB"/>
    <w:rsid w:val="00110638"/>
    <w:rsid w:val="00124648"/>
    <w:rsid w:val="00126FFB"/>
    <w:rsid w:val="00134620"/>
    <w:rsid w:val="00153A62"/>
    <w:rsid w:val="00156C0C"/>
    <w:rsid w:val="00170E1D"/>
    <w:rsid w:val="001778B5"/>
    <w:rsid w:val="00183906"/>
    <w:rsid w:val="0019794C"/>
    <w:rsid w:val="001B139D"/>
    <w:rsid w:val="001B62FA"/>
    <w:rsid w:val="001D145F"/>
    <w:rsid w:val="001D1DB5"/>
    <w:rsid w:val="001E3FA6"/>
    <w:rsid w:val="002221D5"/>
    <w:rsid w:val="002225F0"/>
    <w:rsid w:val="0025201D"/>
    <w:rsid w:val="00255393"/>
    <w:rsid w:val="00262A33"/>
    <w:rsid w:val="002634CD"/>
    <w:rsid w:val="00272852"/>
    <w:rsid w:val="00292C2D"/>
    <w:rsid w:val="002C7EF8"/>
    <w:rsid w:val="002F11DB"/>
    <w:rsid w:val="00300EA5"/>
    <w:rsid w:val="00323CD3"/>
    <w:rsid w:val="0035137F"/>
    <w:rsid w:val="00357BF7"/>
    <w:rsid w:val="003700A6"/>
    <w:rsid w:val="00375CF7"/>
    <w:rsid w:val="00385713"/>
    <w:rsid w:val="004010D0"/>
    <w:rsid w:val="00403288"/>
    <w:rsid w:val="00414603"/>
    <w:rsid w:val="00433FCC"/>
    <w:rsid w:val="00437764"/>
    <w:rsid w:val="00450594"/>
    <w:rsid w:val="00456914"/>
    <w:rsid w:val="00475407"/>
    <w:rsid w:val="00480029"/>
    <w:rsid w:val="00481E08"/>
    <w:rsid w:val="0048284A"/>
    <w:rsid w:val="0048516C"/>
    <w:rsid w:val="00494BC5"/>
    <w:rsid w:val="00495B25"/>
    <w:rsid w:val="004A042F"/>
    <w:rsid w:val="004A4A07"/>
    <w:rsid w:val="004B7588"/>
    <w:rsid w:val="00503D6E"/>
    <w:rsid w:val="005246D5"/>
    <w:rsid w:val="005751A7"/>
    <w:rsid w:val="00585603"/>
    <w:rsid w:val="005C755B"/>
    <w:rsid w:val="005D2112"/>
    <w:rsid w:val="0063035F"/>
    <w:rsid w:val="0064072F"/>
    <w:rsid w:val="00664164"/>
    <w:rsid w:val="006E750C"/>
    <w:rsid w:val="00706051"/>
    <w:rsid w:val="00727804"/>
    <w:rsid w:val="0073126C"/>
    <w:rsid w:val="007330A2"/>
    <w:rsid w:val="0074408D"/>
    <w:rsid w:val="007518D0"/>
    <w:rsid w:val="00767C48"/>
    <w:rsid w:val="00775B78"/>
    <w:rsid w:val="007A6444"/>
    <w:rsid w:val="007B3913"/>
    <w:rsid w:val="007C0D0C"/>
    <w:rsid w:val="007D3899"/>
    <w:rsid w:val="007D577A"/>
    <w:rsid w:val="007F4264"/>
    <w:rsid w:val="008069CB"/>
    <w:rsid w:val="0080739B"/>
    <w:rsid w:val="00823390"/>
    <w:rsid w:val="00870A94"/>
    <w:rsid w:val="00891436"/>
    <w:rsid w:val="008A1A91"/>
    <w:rsid w:val="008B45ED"/>
    <w:rsid w:val="008D1451"/>
    <w:rsid w:val="008E42BA"/>
    <w:rsid w:val="00901928"/>
    <w:rsid w:val="009201AE"/>
    <w:rsid w:val="00974B6A"/>
    <w:rsid w:val="00976704"/>
    <w:rsid w:val="009D22A9"/>
    <w:rsid w:val="009E3107"/>
    <w:rsid w:val="00A1137D"/>
    <w:rsid w:val="00A350B7"/>
    <w:rsid w:val="00A35EE2"/>
    <w:rsid w:val="00A41B17"/>
    <w:rsid w:val="00AB18EC"/>
    <w:rsid w:val="00AC75C3"/>
    <w:rsid w:val="00AE330A"/>
    <w:rsid w:val="00AF7B6F"/>
    <w:rsid w:val="00B02E8F"/>
    <w:rsid w:val="00B03534"/>
    <w:rsid w:val="00B116B9"/>
    <w:rsid w:val="00B44E07"/>
    <w:rsid w:val="00B60D02"/>
    <w:rsid w:val="00B72594"/>
    <w:rsid w:val="00BB06ED"/>
    <w:rsid w:val="00C22795"/>
    <w:rsid w:val="00C36654"/>
    <w:rsid w:val="00C412A1"/>
    <w:rsid w:val="00C7622F"/>
    <w:rsid w:val="00C774CD"/>
    <w:rsid w:val="00C85435"/>
    <w:rsid w:val="00CB4B5F"/>
    <w:rsid w:val="00CB58DE"/>
    <w:rsid w:val="00CB6545"/>
    <w:rsid w:val="00CE1537"/>
    <w:rsid w:val="00D22083"/>
    <w:rsid w:val="00D46C13"/>
    <w:rsid w:val="00D536CA"/>
    <w:rsid w:val="00D55B93"/>
    <w:rsid w:val="00D850A2"/>
    <w:rsid w:val="00D97E30"/>
    <w:rsid w:val="00DB4B95"/>
    <w:rsid w:val="00DB633A"/>
    <w:rsid w:val="00E0572F"/>
    <w:rsid w:val="00E25ABD"/>
    <w:rsid w:val="00E331B5"/>
    <w:rsid w:val="00E7484D"/>
    <w:rsid w:val="00E82DB6"/>
    <w:rsid w:val="00EA15F0"/>
    <w:rsid w:val="00EB559D"/>
    <w:rsid w:val="00EE7541"/>
    <w:rsid w:val="00F2506C"/>
    <w:rsid w:val="00F3237D"/>
    <w:rsid w:val="00F3293C"/>
    <w:rsid w:val="00F407D8"/>
    <w:rsid w:val="00F4430E"/>
    <w:rsid w:val="00F47848"/>
    <w:rsid w:val="00F879A3"/>
    <w:rsid w:val="00F93617"/>
    <w:rsid w:val="00F941EF"/>
    <w:rsid w:val="00F94892"/>
    <w:rsid w:val="00FA1B29"/>
    <w:rsid w:val="00FC1C2D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850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713"/>
  </w:style>
  <w:style w:type="paragraph" w:styleId="Revision">
    <w:name w:val="Revision"/>
    <w:hidden/>
    <w:uiPriority w:val="99"/>
    <w:semiHidden/>
    <w:rsid w:val="001E3FA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E31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DFF45-53B6-47F2-B5ED-B95F0A35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Niccolo Aaron Alcantara</cp:lastModifiedBy>
  <cp:revision>92</cp:revision>
  <cp:lastPrinted>2023-03-01T17:53:00Z</cp:lastPrinted>
  <dcterms:created xsi:type="dcterms:W3CDTF">2021-10-08T07:43:00Z</dcterms:created>
  <dcterms:modified xsi:type="dcterms:W3CDTF">2023-03-08T06:32:00Z</dcterms:modified>
</cp:coreProperties>
</file>